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ni Hannema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nema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4 W Cook Av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nensoph91011@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310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 Aldridg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